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ซ้อม</w:t>
      </w:r>
      <w:r>
        <w:t xml:space="preserve"> </w:t>
      </w:r>
      <w:r>
        <w:t xml:space="preserve">งานพิธีปิดโครงการและกิจกรรมเสวนาเพื่อแสดงผลความสำเร็จของการดำเนินงานให้แก่แหล่งทุน</w:t>
      </w:r>
      <w:r>
        <w:t xml:space="preserve"> </w:t>
      </w:r>
      <w:r>
        <w:t xml:space="preserve">ภายใต้โครงการการขยายผลเครือข่ายอุดมศึกษ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ภาพคนพิการจัดการฝึกอบรมสำหรับผู้จัดการโครงการและผู้อำนวยความสะดวก ประสานงานการฝึกปลาสลิดของโครงการในลักษณะ Banner ถ่ายทอดความรู้และประสบการณ์การปฏิบัติงานของมจธ อาชีพให้กับคนพิการทางด้านบริหารจัดการการพัฒนาหลักสูตรการคัดเลือกและการสรรหาคนพิการได้จากการฝึก คนพิการการประเมินผลการจับคู่ แมทชิ่งคนพิการกับสถานประกอบการหรือการส่งเสริมการประกอบอาชีพอิสระการเก็บรวบรวมข้อมูลเพื่อการวิเคราะห์ ต้องการเป็นต้นรวมทั้งทำหน้าที่ในการ อะไรคือข่ายรับหลักสูตรจากมจธไปดำเนินการจัดฝึกอบรม หรือบางมหาวิทยาลัยก็ได้มีการจัดฝึกอบรมหลักสูตรตามความชำนาญของตนเองตามความต้องการเชิงพื้นที่ของคนพิการรวมทั้งการส่งเสริมให้เกิดการจ้างงานคนพิการในสถาน และการประกอบอาชีพอิสระร่วมกันพัฒนาศักยภาพ เพื่อสร้างอาชีพ รายได้ สร้างอาชีพอย่างยั่งยืนร่วมกับหน่วยงานในพื้นที่จังหวัด เช่นสำนักงานพัฒนาสังคมและความมั่นคงของมนุษย์จังหวัดสำนักงานตำรวจ ภูธรจังหวัดสำนักงานจัดหางานจังหวัดรวมถึงองค์กรปกครองส่วนท้องถิ่นโดยเลือก จังหวัดสระแก้วเป็นพื้นที่นำร่องเพื่อให้คนพิการสามารถสร้างอาชีพ การสร้างรายได้อย่างต่อเนื่องและสามารถนำโมเดลนี้ขยายไปใช้ในพื้นที่อื่นๆได้ในอนาคต เมื่อก่อนเนี่ยอาคมพิการจะอยู่บ้านแล้วจะไม่มีความรู้อะไรเลยแต่ทุกวันนี้ อะไร ให้ความรู้ตรงนี้แล้วนะครับเรียนตรงนี้แล้วมันคาดหวังแล้วมันสมหวัง มหาวิทยาลัยขอนแก่นในโครงการการพัฒนาทักษะ การเตรียมความพร้อมในการประกอบอาชีพของคนพิการในจังหวัดขอนแก่นผลิตภัณฑ์งานด้านหัตถกรรมและผลิตภัณฑ์งานด้านการเกษตรโดยได้รับการสนับสนุนจากหน่วยงานองค์กรต่างๆในพื้นที่จังหวัด ขอนแก่นช่วยกันผลักดันทำให้โครงการนี้ประสบความสำเร็จ ทีมงานของเราเราก็มองในแง่ของการที่จะ ทำให้คนพิการที่เข้าร่วมโครงการมีทักษะตั้งแต่ต้นน้ำยันปลายน้ำซึ่งในแง่ของการ ที่มีทักษะในการขายออนไลน์แล้วก็ทำทั้งในหลักสูตรในเรื่องของทางด้านหัตถกรรมผลิตภัณฑ์หรือว่า นวัตกรรมที่เกิดจากการดำเนินงานของ บริการจำนวน 150 คนที่เข้าร่วมหลักสูตรมหาวิทยาลัยเชียงใหม่ โครงการพัฒนาคนสร้างงานสร้างอาชีพอิสระที่เน้นการเรียน คนพิการผ่านการวางแผนเส้นทางอาชีพ Career plan คือเป็นแนวทางที่สำคัญในการเสริมสร้าง พลังงานใหม่ๆให้กับคนพิการเพื่อให้สามารถเข้าสู่ตลาดแรงงานได้อย่างมีประสิทธิภาพ นอกจากนี้ยังเป็นการสร้างความพร้อมให้คนพิการสามารถพัฒนาตนเองไปสู่การเป็นผู้ การท่องเที่ยว มันเป็นเรื่องที่ดีนะที่เราพยายามดึงมาหาที่ไรมาช่วยในการส่งเสริมการมีงานทำของผู้พิการนะเพราะว่าเราจะเห็นได้ว่าแต่ละมหาวิทยาลัยจะมีเขาเรียกว่าอะไรอ่ะวิทยากรหรือแหล่งความรู้ อาจจะไม่ได้หา ได้ง่ายๆในท้องตลาดทั่วไปหรือว่าในสังคมทั่วไปเนี่ยเพราะว่าแต่ละมหาลัยก็จะมีคณะ สาขาวิชาหรือว่ามีผู้เ****วชาญแต่ละด้านนะคะมันตรงกับสิ่งที่ผู้พิการ เราสามารถดึงทรัพยากรเหล่านี้มาช่วยได้หมดเลยไม่ว่าจะเป็นตัววิทยากรเองสถานที่สื่อ อุปกรณ์เทคโนโลยีต่างๆที่เราจะมาช่วยไงเพราะฉะนั้นมหาลัยต่างก็มีความพร้อมในด้านนี้อยู่แล้วนะคะ สถาบันเทคโนโลยีพระจอมเกล้าเจ้าคุณทหารลาดกระบังในโครงการ บ่าย kmitl สื่อสารเพื่อคนพิการสร้างงาน ตั้งอาชีพเนื้อหาการทำอินโฟกราฟฟิคการผลิตสื่อวีดีโอการนำเสนอผลิตภัณฑ์และบริการ การพัฒนาบุคลิกภาพการสื่อสารอย่างมืออาชีพเป็นต้นเพื่อเพิ่มพูน บ้านวิชาชีพและทักษะด้านสังคม สงกรานต์นี้เนี่ยน่าจะเป็น เริ่มต้นที่ดีค่ะสำหรับหน่วยงานอื่นๆสถาบันการศึกษาหรือว่าสถานที่จัดอบรมนะคะในการที่จะ ไว้เราสามารถจัดอบรมทักษะเหล่านี้ให้กับคนพิการได้ด้วยน่าจะ ให้สถาบันการศึกษาหรือหลักสูตรต่างๆค่ะหันมาสนใจแล้วก็เปิดแบบอย่างให้กับคนพิการให้มากขึ้นค่ะ มหาวิทยาลัยสวนดุสิตวิทยาเขตสุพรรณบุรีในหลักสูตรฝึกอบรมสร้างอาชีพสร้างรายได้ สำหรับคนพิการทางการได้ยินการเคลื่อนไหวทางร่างกายทางสติปัญญาเพื่อพัฒนาศักยภาพ การฝึกอบรมการสร้างอาชีพการประดิษฐ์ดอกไม้แห้งและดอกไม้จันทน์ ผลการอบรมนะคะเป็นที่น่าชื่นชมมากเลยนะคะดูจากผลงานผลิตภัณฑ์ที่ ผู้พิการได้ทำขึ้นสวยงามมากนะคะไม่ว่าจะตัวดอกไม้จันทน์เองชอบ อ่านดูว่าในส่วนของพวงหรีดนะคะเขาสามารถพัฒนาสิ่งต่างๆขึ้นมาได้อย่างไร สวยงามนะคะโดยมีอาจารย์ผู้เ****วชาญเป็นผู้คอยเสนอแนะสนับสนุนแล้วก็มีนักศึกษาคอยช่วยช่วยงานด้วย เป็นความภาคภูมิใจค่ะแล้วก็นึกไม่ถึงเลยว่าผู้พิการนะคะ จะมีความสามารถขนาดนี้หลังฝึกอบรมแล้วเสร็จได้ส่งเสริมให้คนพิการที่ผ่านการ อบรมทำผลิตภัณฑ์อยู่กับบ้านด้วยการรับวัตถุดิบจากมหาวิทยาลัยสวนดุสิต ใช้ผลิตและส่งขายคืนให้กับมหาวิทยาลัยนอกจากนี้ยังมีคนพิการบางกลุ่มได้นำความรู้ที่ได้ไปเปิดร้านพวงหรีด ดอกไม้จันทน์ของตนเองสร้างรายได้ให้กับตนเองและครอบครัวได้อย่างแท้จริงมหาวิทยาลัยสงขลานครินทร์วิทยาเขตหาดใหญ่ ได้ดำเนินโครงการอบรมวิชาชีพสำหรับคนพิการปีนี้เป็นปีแรก ใช้หลักสูตรฝึกอบรมของมสธเป็นโครงการนำร่องที่จะสามารถขยายผลต่อได้ในอนาคต ไม่ได้เรียนรู้เนื้อหาที่เข้มข้นเกี่ยวกับความรู้พื้นฐานของงานสำนักงาน เอกสารและงานพัสดุอีกครั้งยังได้ร่วมมือกับศูนย์บริการการจ้างงานคนพิการโรงพยาบาลหาดใหญ่และหน่วยงานเครือข่ายความร่วมมือจัดกิจกรรมการต่อ สัญญาจ้าง เพื่อสร้างความมั่นใจให้กับผู้ประกอบการที่จ้างงานคนพิการสนับสนุนให้คนพิการมีงานทำ มีอาชีพมีรายได้และสามารถดำเนินชีวิตได้อย่างมีคุณค่าในสังคม ผู้ช่วยศาสตราจารย์ดอกเตอร์นิเวศน์ระบบการครับเป็นผู้อำนวยการสำนักพุทธ เป็นหัวหน้าองค์การระหว่างแผนคือจะให้ในเรื่องของกู ในมหาลัยก่อนเป็นอันดับแรก ตามนั้นคือจะมีการรับจ้างโดยมาลัยต่อโดยใช้ในเรื่องของกองทุนหรือว่า ติดต่อหรือประสานกับบริษัทต่างๆซึ่งเราได้แนวทางจากมจธในการแนะนำให้เรา การดำเนินการตามนั้นเราเริ่มต้นคือขอ 90 แรกคือปัญหาในเรื่องของ คนของเราก่อนแล้วก็ในเรื่องของการทำความรู้จัก คนพิการแล้วก็เป็นเรื่องของความเชื่อมั่นในเรื่องของประสิทธิภาพคนพิการที่สามารถทำงาน เหมือนคนปกติมากกว่าคนปกติด้วยซ้ำไปในอนาคตนะคะพอมหาลัยสงขลานครินทร์เนี่ย เริ่มต้นแล้วว่าเราจะดำเนินงานโครงการปีนี้เป็นปีแรกคิดว่าจะบทเรียนตรงนี้จะ แล้วก็การดำเนินงานที่เรามี รู้ว่าควรจะทำอะไรและไม่ควรจะทำอะไรมีข้อควรระมัดระวังอะไรบ้างเนี่ย จะทำให้เราสามารถที่จะ มีต้นแบบ ในการขยับงานต่อไปในอนาคตแต่ทั้งนี้ทั้งนั้นสิ่งที่เราต้องการก็คือ การร่วมมือกับเครือข่ายซึ่งตรงนี้ถือว่าเป็น จุดประเด็นสำคัญที่เราจะทำให้งานบรรลุวัตถุประสงค์ตามเป้าหมายโครงการเป้าหมาย พัฒนาความรู้ความสามารถสร้างเครือข่าย โดยมีมหาวิทยาลัย เป็นแกนกลางในการเชื่อมข้อต่อตรงนั้นนี่คือเป้าหมายของโครงการซึ่งเราคิดว่า อนาคตข้างหน้าถ้าส่วนร่วมมือกันคงจะทำให้บรรลุวัตถุประสงค์ได้ค่ะ ที่เป็นเป้าหมายสูงสุดที่ท่านรัฐมนตรีและท่านปลัด ผู้บริหารกระทรวงให้กับตัวโครงการใหญ่ไว้นะว่าเราจะต้องให้คนพิการเนี่ย มีงานทำอย่างยั่งยืนให้ได้ สถานประกอบการที่เคยกังวลว่าไม่อยากจ้างคนพิการเลย กลัวคนพิการเข้าไปแล้วทำงานไม่ได้แต่ไม่มีการการันตีความสามารถ จากที่มหาวิทยาลัยชั้นนำฝึกอาชีพเอาแล้ว พรุ่งนี้ค่ะ สำหรับหลักสูตรนึงที่เป็นหลักสูตรที่ประกอบอาชีพอิสระ KPI ของโครงการค่ะก็ให้มหาวิทยาลัยทุกที่ ดูแลเป็นที่เรียนจนถึงคนพิการได้งานทำหรือ สามารถมีรายได้เลี้ยงตัวเองได้ดังนั้นอย่าถามว่าถ้ามีความตั้งใจนะ จบจากโครงการนี้แล้วเนี่ยต้องมีงานทำ และหรือมีรายได้เลี้ยงตัวเองได้อย่างแน่นอน ทำให้โครงการมีผลการดำเนินงานได้ผลตามที่ตั้งไว้โดยคนพิการได้รับ การตั้งครรภ์ในสถานประกอบการร้อยละ 50 ของผู้พัน ส่งเสริมการจ้างงานในสถานประกอบการและได้รับการสร้างงานจากสถานประกอบ และมีรายได้ร้อยละ 100 ของผู้พัน ส่งเสริมการทำงานอาชีพอิสระสามารถนำความรู้ที่ได้รับจากการฝึก ไปต่อยอดในการประกอบอาชีพอิสระได้อย่างชัดเจนและเป็นรูป โดยมีบุคลากรของสถาบันการศึกษาเครือข่ายคณาจารย์และผู้มีส่วนเกี่ยวข้อง โครงการไม่น้อยกว่า 30 คนสามารถปฏิบัติงานเพื่อเพิ่มศักยภาพ พิการได้อย่างยั่งยืนโอกาส พี่เขาจะได้เข้าไปทำงานในที่ต่างๆมากกว่าค่ะเพราะว่าบริษัทบางทีเขาก็อาจจะแบบว่าเออ ยังไม่มีขาดความมั่นใจเนาะ ตั้งโปรไฟล์ใหม่เสร็จเป็นสิ่งสำคัญค่ะ การทำงานครั้งนี้เราไม่ได้เป็นการสงเคราะห์นะครับแต่ทำงาน ด้วยภายใต้ตามศักยภาพของคนพิการจริงๆนะครับและสร้างความยั่งยืนให้กับคนพิการด้วย ครับอยากจะให้คณะครูในโรงเรียนทำอย่างนี้อยู่ทุกปีครับผม อยากจะให้ เอาออกมาสู่สังคมไทย อยากขอบคุณครับที่เขา เห็นผมเห็นว่าผมที่เป็นแบบนี้เป็น ก็เหมือนคนปกติธรรมดาทั่วไปที่ว่า มีอะไรค่าของคนนะครับ มีความสุขมากๆค่ะที่ได้เข้ามาร่วมโครงการนี้ค่ะนิมนต์ประทับใจมากค่ะที่ได้มาอยู่ในโครงการนี้ รุ่นต่อไป Zara สร้างอาชีพและตามเป้าหมายของหลักสูตร หางานให้คนพิการ ความร่วมมือในครั้งนี้เป็นอีกหนึ่งก้าวสำคัญของการพัฒนาคุณภาพชีวิตคนพิการ สร้างโอกาสสร้างอาชีพและสร้างสังคมที่เข้มแข็งร่วมกัน โดยใช้องค์ความรู้และการสนับสนุนจากมหาวิทยาลัยและหน่วยงานดูแลด้านคนพิการในพื้นที่ เพื่อสร้างอาชีพ สร้างรายได้อันจะนำไปสู่คุณภาพชีวิตของคนพิการที่ดี อย่างยั่งยืน สวัสดีครับ อาจเกิดขึ้นได้ทุกที่ทุกเวลา ต้องเป็นช่วงที่คุณและทุกคนปลอดภัย ให้ตั้งสติ และปฏิบัติตามขั้นต่อไปที่ทางออกหนีไฟที่ใกล้ที่สุด โดยสังเกตจากป้ายทางออกหนีไฟสีเขียว ตรวจสอบเส้นทางจากแผนผังเส้นทางหนีไฟประจำอาคาร ออกจากอาคารโดยใช้บันไดหนีไฟเท่านั้น ห้ามใช้ลิฟท์ หลังจากอพยพออกสู่ภายนอกอาคารแล้วให้มุ่งหน้าไปยังจุดรวมพลของแต่ละอาคารตาม กำหนดไว้อยู่ร่วมกันเป็นกลุ่มและดำเนินการตามขั้นตอนของเจ้าหน้าที่ กลับเข้าสู่สภาวะปกติหรือได้รับการอนุญาตจากเจ้าหน้าที่ จึงจะสามารถกลับเข้าสู่อาการ เพื่อปฏิบัติภารกิจได้ต่อไป สวัสดีครับ เช็ค เช็คสวัสดีครับ ตอนนี้ผมเก็บไปก่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ซ้อม งานพิธีปิดโครงการและกิจกรรมเสวนาเพื่อแสดงผลความสำเร็จของการดำเนินงานให้แก่แหล่งทุน ภายใต้โครงการการขยายผลเครือข่ายอุดมศึกษา</dc:title>
  <dc:creator/>
  <cp:keywords/>
  <dcterms:created xsi:type="dcterms:W3CDTF">2025-03-05T01:53:53Z</dcterms:created>
  <dcterms:modified xsi:type="dcterms:W3CDTF">2025-03-05T01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5 มีนาคม 2568 เวลา 07.54 น.</vt:lpwstr>
  </property>
  <property fmtid="{D5CDD505-2E9C-101B-9397-08002B2CF9AE}" pid="3" name="subtitle">
    <vt:lpwstr/>
  </property>
</Properties>
</file>